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32438" w14:textId="67CCE04E" w:rsidR="006C457C" w:rsidRDefault="004D0087">
      <w:r>
        <w:t xml:space="preserve">Useful specification </w:t>
      </w:r>
    </w:p>
    <w:p w14:paraId="39C60154" w14:textId="7A50231B" w:rsidR="004D0087" w:rsidRDefault="004D0087">
      <w:r>
        <w:t>Stable</w:t>
      </w:r>
    </w:p>
    <w:p w14:paraId="18652441" w14:textId="642FC2BB" w:rsidR="004D0087" w:rsidRDefault="004D0087">
      <w:r>
        <w:t>Long battery life</w:t>
      </w:r>
    </w:p>
    <w:p w14:paraId="174E7B58" w14:textId="20BEEB1B" w:rsidR="004D0087" w:rsidRDefault="004D0087">
      <w:r>
        <w:t>Easy to control</w:t>
      </w:r>
    </w:p>
    <w:p w14:paraId="6204BB5A" w14:textId="447E77C2" w:rsidR="004D0087" w:rsidRDefault="004D0087">
      <w:r>
        <w:t>Auto leveling</w:t>
      </w:r>
    </w:p>
    <w:p w14:paraId="42C52089" w14:textId="1D6C74DC" w:rsidR="004D0087" w:rsidRDefault="004D0087">
      <w:r>
        <w:t>Stable flight</w:t>
      </w:r>
    </w:p>
    <w:p w14:paraId="64CBCF9F" w14:textId="6F87F118" w:rsidR="004D0087" w:rsidRDefault="004D0087">
      <w:r>
        <w:t>Ability to mount a swiveling camera mount</w:t>
      </w:r>
    </w:p>
    <w:p w14:paraId="0F9EE7B4" w14:textId="574E38E2" w:rsidR="004D0087" w:rsidRDefault="004D0087"/>
    <w:p w14:paraId="6EE91A47" w14:textId="50C69C6B" w:rsidR="004D0087" w:rsidRDefault="004D0087">
      <w:r>
        <w:t>Instructions</w:t>
      </w:r>
    </w:p>
    <w:p w14:paraId="5A13791A" w14:textId="77DFC51C" w:rsidR="004D0087" w:rsidRDefault="004D0087" w:rsidP="004D0087">
      <w:pPr>
        <w:pStyle w:val="ListParagraph"/>
        <w:numPr>
          <w:ilvl w:val="0"/>
          <w:numId w:val="1"/>
        </w:numPr>
      </w:pPr>
      <w:r>
        <w:t xml:space="preserve">Place drone on a flat surface </w:t>
      </w:r>
    </w:p>
    <w:p w14:paraId="5E99ABC5" w14:textId="6BCF76C9" w:rsidR="004D0087" w:rsidRDefault="004D0087" w:rsidP="004D0087">
      <w:pPr>
        <w:pStyle w:val="ListParagraph"/>
        <w:numPr>
          <w:ilvl w:val="0"/>
          <w:numId w:val="1"/>
        </w:numPr>
      </w:pPr>
      <w:r>
        <w:t>Plug battery in</w:t>
      </w:r>
    </w:p>
    <w:p w14:paraId="110D00D2" w14:textId="67E0FF78" w:rsidR="004D0087" w:rsidRDefault="004D0087" w:rsidP="004D0087">
      <w:pPr>
        <w:pStyle w:val="ListParagraph"/>
        <w:numPr>
          <w:ilvl w:val="0"/>
          <w:numId w:val="1"/>
        </w:numPr>
      </w:pPr>
      <w:r>
        <w:t xml:space="preserve">Wait for calibration to end </w:t>
      </w:r>
    </w:p>
    <w:p w14:paraId="3DB59821" w14:textId="374E6DD6" w:rsidR="004D0087" w:rsidRDefault="004D0087" w:rsidP="004D0087">
      <w:pPr>
        <w:pStyle w:val="ListParagraph"/>
        <w:numPr>
          <w:ilvl w:val="0"/>
          <w:numId w:val="1"/>
        </w:numPr>
      </w:pPr>
      <w:r>
        <w:t xml:space="preserve">Turn on remote </w:t>
      </w:r>
    </w:p>
    <w:p w14:paraId="56D87EBC" w14:textId="11983C11" w:rsidR="004D0087" w:rsidRDefault="004D0087" w:rsidP="004D0087">
      <w:pPr>
        <w:pStyle w:val="ListParagraph"/>
        <w:numPr>
          <w:ilvl w:val="0"/>
          <w:numId w:val="1"/>
        </w:numPr>
      </w:pPr>
      <w:r>
        <w:t>With the throttle all the way down move the stick left to start the motors</w:t>
      </w:r>
    </w:p>
    <w:p w14:paraId="18452295" w14:textId="021583DB" w:rsidR="004D0087" w:rsidRDefault="004D0087" w:rsidP="004D0087">
      <w:pPr>
        <w:pStyle w:val="ListParagraph"/>
        <w:numPr>
          <w:ilvl w:val="0"/>
          <w:numId w:val="1"/>
        </w:numPr>
      </w:pPr>
      <w:r>
        <w:t>When done to stop the motors move the throttle all the way down then to the right</w:t>
      </w:r>
    </w:p>
    <w:sectPr w:rsidR="004D00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1825D0"/>
    <w:multiLevelType w:val="hybridMultilevel"/>
    <w:tmpl w:val="2FCAB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MDG3MLEwNTM3sTRT0lEKTi0uzszPAykwrAUAbdjB8ywAAAA="/>
  </w:docVars>
  <w:rsids>
    <w:rsidRoot w:val="000077F5"/>
    <w:rsid w:val="000077F5"/>
    <w:rsid w:val="004D0087"/>
    <w:rsid w:val="006C457C"/>
    <w:rsid w:val="00894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2420F"/>
  <w15:chartTrackingRefBased/>
  <w15:docId w15:val="{112F4963-BBD1-415A-A3DE-56D539AA4C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00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el pinal</dc:creator>
  <cp:keywords/>
  <dc:description/>
  <cp:lastModifiedBy>david del pinal</cp:lastModifiedBy>
  <cp:revision>2</cp:revision>
  <dcterms:created xsi:type="dcterms:W3CDTF">2021-12-19T10:53:00Z</dcterms:created>
  <dcterms:modified xsi:type="dcterms:W3CDTF">2021-12-19T11:01:00Z</dcterms:modified>
</cp:coreProperties>
</file>